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1961" w:rsidRDefault="000124FE" w:rsidP="00511961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2590800" cy="1717675"/>
            <wp:effectExtent l="0" t="0" r="0" b="0"/>
            <wp:docPr id="1" name="Picture 1" descr="C:\Users\Natascha\AppData\Local\Microsoft\Windows\INetCache\IE\CZAB3LBA\Career-Up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scha\AppData\Local\Microsoft\Windows\INetCache\IE\CZAB3LBA\Career-Up[1]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5F81" w:rsidRPr="00496D85" w:rsidRDefault="00511961" w:rsidP="00496D8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96D85">
        <w:rPr>
          <w:rFonts w:ascii="Times New Roman" w:hAnsi="Times New Roman" w:cs="Times New Roman"/>
          <w:b/>
          <w:sz w:val="32"/>
          <w:szCs w:val="32"/>
        </w:rPr>
        <w:t>Query Form</w:t>
      </w:r>
    </w:p>
    <w:p w:rsidR="00F05F81" w:rsidRPr="00496D85" w:rsidRDefault="00B923F2" w:rsidP="00496D85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Write neat or type</w:t>
      </w:r>
      <w:r w:rsidR="00F05F81" w:rsidRPr="00496D85">
        <w:rPr>
          <w:rFonts w:ascii="Times New Roman" w:hAnsi="Times New Roman" w:cs="Times New Roman"/>
        </w:rPr>
        <w:t xml:space="preserve"> in this document</w:t>
      </w:r>
      <w:r>
        <w:rPr>
          <w:rFonts w:ascii="Times New Roman" w:hAnsi="Times New Roman" w:cs="Times New Roman"/>
        </w:rPr>
        <w:t xml:space="preserve"> and send to Natascha@</w:t>
      </w:r>
      <w:r w:rsidR="00D03A39">
        <w:rPr>
          <w:rFonts w:ascii="Times New Roman" w:hAnsi="Times New Roman" w:cs="Times New Roman"/>
        </w:rPr>
        <w:t>NataschaSaunders</w:t>
      </w:r>
      <w:r>
        <w:rPr>
          <w:rFonts w:ascii="Times New Roman" w:hAnsi="Times New Roman" w:cs="Times New Roman"/>
        </w:rPr>
        <w:t xml:space="preserve">.com) </w:t>
      </w:r>
    </w:p>
    <w:p w:rsidR="00B923F2" w:rsidRDefault="00B923F2" w:rsidP="00511961">
      <w:pPr>
        <w:rPr>
          <w:rFonts w:ascii="Times New Roman" w:hAnsi="Times New Roman" w:cs="Times New Roman"/>
          <w:b/>
        </w:rPr>
      </w:pPr>
    </w:p>
    <w:p w:rsidR="00D03A39" w:rsidRPr="00946837" w:rsidRDefault="00511961" w:rsidP="00511961">
      <w:pPr>
        <w:rPr>
          <w:rFonts w:ascii="Times New Roman" w:hAnsi="Times New Roman" w:cs="Times New Roman"/>
        </w:rPr>
      </w:pPr>
      <w:r w:rsidRPr="0008661C">
        <w:rPr>
          <w:rFonts w:ascii="Times New Roman" w:hAnsi="Times New Roman" w:cs="Times New Roman"/>
          <w:b/>
        </w:rPr>
        <w:t>Name</w:t>
      </w:r>
      <w:r w:rsidR="009D7404" w:rsidRPr="0008661C">
        <w:rPr>
          <w:rFonts w:ascii="Times New Roman" w:hAnsi="Times New Roman" w:cs="Times New Roman"/>
          <w:b/>
        </w:rPr>
        <w:t>:</w:t>
      </w:r>
      <w:r w:rsidR="009D7404" w:rsidRPr="0008661C">
        <w:rPr>
          <w:rFonts w:ascii="Times New Roman" w:hAnsi="Times New Roman" w:cs="Times New Roman"/>
          <w:b/>
        </w:rPr>
        <w:tab/>
      </w:r>
      <w:r w:rsidR="009D7404">
        <w:rPr>
          <w:rFonts w:ascii="Times New Roman" w:hAnsi="Times New Roman" w:cs="Times New Roman"/>
        </w:rPr>
        <w:tab/>
      </w:r>
      <w:r w:rsidR="009D7404">
        <w:rPr>
          <w:rFonts w:ascii="Times New Roman" w:hAnsi="Times New Roman" w:cs="Times New Roman"/>
        </w:rPr>
        <w:tab/>
      </w:r>
      <w:r w:rsidR="009D7404">
        <w:rPr>
          <w:rFonts w:ascii="Times New Roman" w:hAnsi="Times New Roman" w:cs="Times New Roman"/>
        </w:rPr>
        <w:tab/>
      </w:r>
      <w:r w:rsidR="009D7404">
        <w:rPr>
          <w:rFonts w:ascii="Times New Roman" w:hAnsi="Times New Roman" w:cs="Times New Roman"/>
        </w:rPr>
        <w:tab/>
        <w:t>____________________________________________________</w:t>
      </w:r>
    </w:p>
    <w:p w:rsidR="00511961" w:rsidRPr="00511961" w:rsidRDefault="009D7404" w:rsidP="00511961">
      <w:pPr>
        <w:rPr>
          <w:rFonts w:ascii="Times New Roman" w:hAnsi="Times New Roman" w:cs="Times New Roman"/>
        </w:rPr>
      </w:pPr>
      <w:r w:rsidRPr="0008661C">
        <w:rPr>
          <w:rFonts w:ascii="Times New Roman" w:hAnsi="Times New Roman" w:cs="Times New Roman"/>
          <w:b/>
        </w:rPr>
        <w:t>Phone:</w:t>
      </w:r>
      <w:r w:rsidRPr="0008661C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511961" w:rsidRPr="00511961" w:rsidRDefault="009D7404" w:rsidP="00511961">
      <w:pPr>
        <w:rPr>
          <w:rFonts w:ascii="Times New Roman" w:hAnsi="Times New Roman" w:cs="Times New Roman"/>
        </w:rPr>
      </w:pPr>
      <w:r w:rsidRPr="0008661C">
        <w:rPr>
          <w:rFonts w:ascii="Times New Roman" w:hAnsi="Times New Roman" w:cs="Times New Roman"/>
          <w:b/>
        </w:rPr>
        <w:t>Email:</w:t>
      </w:r>
      <w:r w:rsidRPr="0008661C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9D7404" w:rsidRDefault="00F05F81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igh </w:t>
      </w:r>
      <w:r w:rsidR="009D7404" w:rsidRPr="0008661C">
        <w:rPr>
          <w:rFonts w:ascii="Times New Roman" w:hAnsi="Times New Roman" w:cs="Times New Roman"/>
          <w:b/>
        </w:rPr>
        <w:t>School:</w:t>
      </w:r>
      <w:r w:rsidR="008D3114">
        <w:rPr>
          <w:rFonts w:ascii="Times New Roman" w:hAnsi="Times New Roman" w:cs="Times New Roman"/>
        </w:rPr>
        <w:tab/>
      </w:r>
      <w:r w:rsidR="008D311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D7404">
        <w:rPr>
          <w:rFonts w:ascii="Times New Roman" w:hAnsi="Times New Roman" w:cs="Times New Roman"/>
        </w:rPr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avorite High School Classes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High School 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</w:t>
      </w:r>
      <w:r w:rsidR="00D03A39">
        <w:rPr>
          <w:rFonts w:ascii="Times New Roman" w:hAnsi="Times New Roman" w:cs="Times New Roman"/>
          <w:b/>
        </w:rPr>
        <w:t xml:space="preserve"> #1 attended</w:t>
      </w:r>
      <w:r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Major/Courses Taken:</w:t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avorite College Courses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Overall/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F05F81" w:rsidRDefault="00F05F81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jor 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#2 attended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Major/Courses Taken:</w:t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avorite College Courses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Overall/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jor 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llege #3 attended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Major/Courses Taken:</w:t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avorite College Courses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llege Overall/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jor GPA: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dditional education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946837" w:rsidRDefault="00D03A39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mployment (or provided resume):</w:t>
      </w:r>
      <w:r>
        <w:rPr>
          <w:rFonts w:ascii="Times New Roman" w:hAnsi="Times New Roman" w:cs="Times New Roman"/>
          <w:b/>
        </w:rPr>
        <w:tab/>
      </w:r>
      <w:r w:rsidR="009D7404">
        <w:rPr>
          <w:rFonts w:ascii="Times New Roman" w:hAnsi="Times New Roman" w:cs="Times New Roman"/>
        </w:rPr>
        <w:t>____________________________________________________</w:t>
      </w:r>
    </w:p>
    <w:p w:rsidR="00F05F81" w:rsidRDefault="00496D85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05F81"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Default="00F05F81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D03A39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EC3214" w:rsidRPr="00326C23" w:rsidRDefault="00EC3214" w:rsidP="00511961">
      <w:pPr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>List a few</w:t>
      </w:r>
      <w:r w:rsidR="00326C23">
        <w:rPr>
          <w:rFonts w:ascii="Times New Roman" w:hAnsi="Times New Roman" w:cs="Times New Roman"/>
          <w:b/>
        </w:rPr>
        <w:t xml:space="preserve"> professional</w:t>
      </w:r>
      <w:r w:rsidRPr="00326C23">
        <w:rPr>
          <w:rFonts w:ascii="Times New Roman" w:hAnsi="Times New Roman" w:cs="Times New Roman"/>
          <w:b/>
        </w:rPr>
        <w:t xml:space="preserve"> accomplishments: </w:t>
      </w:r>
    </w:p>
    <w:p w:rsidR="00EC3214" w:rsidRDefault="00EC3214" w:rsidP="00EC3214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EC3214" w:rsidRDefault="00EC3214" w:rsidP="00EC32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EC3214" w:rsidRDefault="00EC3214" w:rsidP="00EC3214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EC3214" w:rsidRDefault="00EC3214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326C23" w:rsidRPr="00326C23" w:rsidRDefault="00326C23" w:rsidP="00511961">
      <w:pPr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 xml:space="preserve">What do you like most about your current job / what do you like least? </w:t>
      </w:r>
    </w:p>
    <w:p w:rsidR="00326C23" w:rsidRDefault="00326C23" w:rsidP="00326C2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326C23" w:rsidRDefault="00326C23" w:rsidP="00326C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326C23" w:rsidRDefault="00326C23" w:rsidP="00326C2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326C23" w:rsidRDefault="00326C23" w:rsidP="00326C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326C23" w:rsidRDefault="00326C23" w:rsidP="00326C23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326C23" w:rsidRDefault="00326C23" w:rsidP="00326C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326C23" w:rsidRPr="00326C23" w:rsidRDefault="00326C23" w:rsidP="00511961">
      <w:pPr>
        <w:rPr>
          <w:rFonts w:ascii="Times New Roman" w:hAnsi="Times New Roman" w:cs="Times New Roman"/>
          <w:b/>
        </w:rPr>
      </w:pPr>
    </w:p>
    <w:p w:rsidR="00326C23" w:rsidRPr="00326C23" w:rsidRDefault="00326C23" w:rsidP="00511961">
      <w:pPr>
        <w:rPr>
          <w:rFonts w:ascii="Times New Roman" w:hAnsi="Times New Roman" w:cs="Times New Roman"/>
          <w:b/>
        </w:rPr>
      </w:pPr>
    </w:p>
    <w:p w:rsidR="00326C23" w:rsidRPr="00326C23" w:rsidRDefault="00326C23" w:rsidP="00511961">
      <w:pPr>
        <w:rPr>
          <w:rFonts w:ascii="Times New Roman" w:hAnsi="Times New Roman" w:cs="Times New Roman"/>
          <w:b/>
        </w:rPr>
      </w:pPr>
    </w:p>
    <w:p w:rsidR="00D03A39" w:rsidRPr="00326C23" w:rsidRDefault="00D03A39" w:rsidP="00511961">
      <w:pPr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 xml:space="preserve">Are you currently employed? If not, why not? Is so, why are you seeking new employment now? </w:t>
      </w:r>
    </w:p>
    <w:p w:rsidR="00D03A39" w:rsidRDefault="00D03A39" w:rsidP="00D03A39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D03A39">
      <w:pPr>
        <w:ind w:left="288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</w:t>
      </w:r>
    </w:p>
    <w:p w:rsidR="005E1CD8" w:rsidRDefault="00D03A39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Pr="00326C23" w:rsidRDefault="00D03A39" w:rsidP="00511961">
      <w:pPr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 xml:space="preserve">Are you inspired by your present occupation? </w:t>
      </w:r>
      <w:r w:rsidRPr="00326C23"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  <w:b/>
        </w:rPr>
        <w:tab/>
        <w:t xml:space="preserve">Yes / No </w:t>
      </w:r>
    </w:p>
    <w:p w:rsidR="00D03A39" w:rsidRPr="00326C23" w:rsidRDefault="00D03A39" w:rsidP="00511961">
      <w:pPr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 xml:space="preserve">Are you inspired by your career path? </w:t>
      </w:r>
      <w:r w:rsidRPr="00326C23"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  <w:b/>
        </w:rPr>
        <w:tab/>
        <w:t>Yes / No</w:t>
      </w:r>
    </w:p>
    <w:p w:rsidR="00D03A39" w:rsidRDefault="00D03A39" w:rsidP="00511961">
      <w:pPr>
        <w:rPr>
          <w:rFonts w:ascii="Times New Roman" w:hAnsi="Times New Roman" w:cs="Times New Roman"/>
        </w:rPr>
      </w:pPr>
    </w:p>
    <w:p w:rsidR="00496D85" w:rsidRDefault="00496D85" w:rsidP="00511961">
      <w:pPr>
        <w:rPr>
          <w:rFonts w:ascii="Times New Roman" w:hAnsi="Times New Roman" w:cs="Times New Roman"/>
        </w:rPr>
      </w:pPr>
      <w:r w:rsidRPr="00496D85">
        <w:rPr>
          <w:rFonts w:ascii="Times New Roman" w:hAnsi="Times New Roman" w:cs="Times New Roman"/>
          <w:b/>
        </w:rPr>
        <w:t>Where have you volunteered:</w:t>
      </w:r>
      <w:r w:rsidRPr="00496D85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Default="00496D85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Pr="00511961" w:rsidRDefault="00496D85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511961" w:rsidRPr="00511961" w:rsidRDefault="009D7404" w:rsidP="00511961">
      <w:pPr>
        <w:rPr>
          <w:rFonts w:ascii="Times New Roman" w:hAnsi="Times New Roman" w:cs="Times New Roman"/>
        </w:rPr>
      </w:pPr>
      <w:r w:rsidRPr="0008661C">
        <w:rPr>
          <w:rFonts w:ascii="Times New Roman" w:hAnsi="Times New Roman" w:cs="Times New Roman"/>
          <w:b/>
        </w:rPr>
        <w:t>Hobbies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urrent Salary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alary range desired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</w:p>
    <w:p w:rsidR="009D7404" w:rsidRDefault="009D7404" w:rsidP="00511961">
      <w:pPr>
        <w:rPr>
          <w:rFonts w:ascii="Times New Roman" w:hAnsi="Times New Roman" w:cs="Times New Roman"/>
        </w:rPr>
      </w:pPr>
      <w:r w:rsidRPr="0008661C">
        <w:rPr>
          <w:rFonts w:ascii="Times New Roman" w:hAnsi="Times New Roman" w:cs="Times New Roman"/>
          <w:b/>
        </w:rPr>
        <w:t xml:space="preserve">Desired </w:t>
      </w:r>
      <w:r w:rsidR="00B923F2">
        <w:rPr>
          <w:rFonts w:ascii="Times New Roman" w:hAnsi="Times New Roman" w:cs="Times New Roman"/>
          <w:b/>
        </w:rPr>
        <w:t>30 Day</w:t>
      </w:r>
      <w:r w:rsidR="00946837">
        <w:rPr>
          <w:rFonts w:ascii="Times New Roman" w:hAnsi="Times New Roman" w:cs="Times New Roman"/>
          <w:b/>
        </w:rPr>
        <w:t xml:space="preserve"> goals</w:t>
      </w:r>
      <w:r w:rsidRPr="0008661C">
        <w:rPr>
          <w:rFonts w:ascii="Times New Roman" w:hAnsi="Times New Roman" w:cs="Times New Roman"/>
          <w:b/>
        </w:rPr>
        <w:t>:</w:t>
      </w:r>
      <w:r w:rsidRPr="0008661C">
        <w:rPr>
          <w:rFonts w:ascii="Times New Roman" w:hAnsi="Times New Roman" w:cs="Times New Roman"/>
          <w:b/>
        </w:rPr>
        <w:tab/>
      </w:r>
      <w:r w:rsidR="00B923F2">
        <w:rPr>
          <w:rFonts w:ascii="Times New Roman" w:hAnsi="Times New Roman" w:cs="Times New Roman"/>
          <w:b/>
        </w:rPr>
        <w:tab/>
      </w:r>
      <w:r w:rsidR="00B923F2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____________________________________________________</w:t>
      </w:r>
    </w:p>
    <w:p w:rsidR="00946837" w:rsidRDefault="00946837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Default="00D03A39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Default="00496D85" w:rsidP="00511961">
      <w:pPr>
        <w:rPr>
          <w:rFonts w:ascii="Times New Roman" w:hAnsi="Times New Roman" w:cs="Times New Roman"/>
        </w:rPr>
      </w:pPr>
      <w:r w:rsidRPr="00496D85">
        <w:rPr>
          <w:rFonts w:ascii="Times New Roman" w:hAnsi="Times New Roman" w:cs="Times New Roman"/>
          <w:b/>
        </w:rPr>
        <w:t>D</w:t>
      </w:r>
      <w:r>
        <w:rPr>
          <w:rFonts w:ascii="Times New Roman" w:hAnsi="Times New Roman" w:cs="Times New Roman"/>
          <w:b/>
        </w:rPr>
        <w:t xml:space="preserve">esired </w:t>
      </w:r>
      <w:r w:rsidR="00B923F2">
        <w:rPr>
          <w:rFonts w:ascii="Times New Roman" w:hAnsi="Times New Roman" w:cs="Times New Roman"/>
          <w:b/>
        </w:rPr>
        <w:t>90 Day goals</w:t>
      </w:r>
      <w:r w:rsidRPr="00496D85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ab/>
      </w:r>
      <w:r w:rsidR="00B923F2">
        <w:rPr>
          <w:rFonts w:ascii="Times New Roman" w:hAnsi="Times New Roman" w:cs="Times New Roman"/>
        </w:rPr>
        <w:tab/>
      </w:r>
      <w:r w:rsidR="00B923F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____________________________________________________</w:t>
      </w:r>
    </w:p>
    <w:p w:rsidR="00496D85" w:rsidRDefault="00496D85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496D85" w:rsidRPr="00511961" w:rsidRDefault="00496D85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</w:rPr>
      </w:pPr>
      <w:r w:rsidRPr="00496D85">
        <w:rPr>
          <w:rFonts w:ascii="Times New Roman" w:hAnsi="Times New Roman" w:cs="Times New Roman"/>
          <w:b/>
        </w:rPr>
        <w:t>D</w:t>
      </w:r>
      <w:r>
        <w:rPr>
          <w:rFonts w:ascii="Times New Roman" w:hAnsi="Times New Roman" w:cs="Times New Roman"/>
          <w:b/>
        </w:rPr>
        <w:t>esired 1 year goals</w:t>
      </w:r>
      <w:r w:rsidRPr="00496D85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Pr="00511961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</w:p>
    <w:p w:rsidR="00D03A39" w:rsidRDefault="00D03A39" w:rsidP="00D03A39">
      <w:pPr>
        <w:rPr>
          <w:rFonts w:ascii="Times New Roman" w:hAnsi="Times New Roman" w:cs="Times New Roman"/>
        </w:rPr>
      </w:pPr>
      <w:r w:rsidRPr="00496D85">
        <w:rPr>
          <w:rFonts w:ascii="Times New Roman" w:hAnsi="Times New Roman" w:cs="Times New Roman"/>
          <w:b/>
        </w:rPr>
        <w:t>D</w:t>
      </w:r>
      <w:r>
        <w:rPr>
          <w:rFonts w:ascii="Times New Roman" w:hAnsi="Times New Roman" w:cs="Times New Roman"/>
          <w:b/>
        </w:rPr>
        <w:t>esired 5 year goals</w:t>
      </w:r>
      <w:r w:rsidRPr="00496D85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D03A39" w:rsidRPr="00511961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___</w:t>
      </w:r>
    </w:p>
    <w:p w:rsidR="00511961" w:rsidRPr="0008661C" w:rsidRDefault="00946837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hat is a goal you would like to accomplish by </w:t>
      </w:r>
      <w:r w:rsidR="00D03A39">
        <w:rPr>
          <w:rFonts w:ascii="Times New Roman" w:hAnsi="Times New Roman" w:cs="Times New Roman"/>
          <w:b/>
        </w:rPr>
        <w:t>the end of your 90 days with Natascha</w:t>
      </w:r>
      <w:r w:rsidR="00511961" w:rsidRPr="0008661C">
        <w:rPr>
          <w:rFonts w:ascii="Times New Roman" w:hAnsi="Times New Roman" w:cs="Times New Roman"/>
          <w:b/>
        </w:rPr>
        <w:t xml:space="preserve">? </w:t>
      </w:r>
    </w:p>
    <w:p w:rsidR="00D03A39" w:rsidRPr="00511961" w:rsidRDefault="00D03A39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11961" w:rsidRPr="0008661C" w:rsidRDefault="00511961" w:rsidP="00511961">
      <w:pPr>
        <w:rPr>
          <w:rFonts w:ascii="Times New Roman" w:hAnsi="Times New Roman" w:cs="Times New Roman"/>
          <w:b/>
        </w:rPr>
      </w:pPr>
      <w:r w:rsidRPr="0008661C">
        <w:rPr>
          <w:rFonts w:ascii="Times New Roman" w:hAnsi="Times New Roman" w:cs="Times New Roman"/>
          <w:b/>
        </w:rPr>
        <w:t>What are some obstacles you are facing</w:t>
      </w:r>
      <w:r w:rsidR="00496D85">
        <w:rPr>
          <w:rFonts w:ascii="Times New Roman" w:hAnsi="Times New Roman" w:cs="Times New Roman"/>
          <w:b/>
        </w:rPr>
        <w:t xml:space="preserve"> now (personal, family, financial, academic, etc.)</w:t>
      </w:r>
      <w:r w:rsidRPr="0008661C">
        <w:rPr>
          <w:rFonts w:ascii="Times New Roman" w:hAnsi="Times New Roman" w:cs="Times New Roman"/>
          <w:b/>
        </w:rPr>
        <w:t xml:space="preserve">? </w:t>
      </w:r>
    </w:p>
    <w:p w:rsidR="00496D85" w:rsidRPr="00511961" w:rsidRDefault="009D7404" w:rsidP="005119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</w:t>
      </w:r>
      <w:r w:rsidR="00496D85"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When was the last time you planned for and managed a career-search campaign? What was the outcome? </w:t>
      </w:r>
    </w:p>
    <w:p w:rsidR="00D03A39" w:rsidRPr="00511961" w:rsidRDefault="00D03A39" w:rsidP="00D03A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D03A39" w:rsidRDefault="00D03A39" w:rsidP="00511961">
      <w:pPr>
        <w:rPr>
          <w:rFonts w:ascii="Times New Roman" w:hAnsi="Times New Roman" w:cs="Times New Roman"/>
          <w:b/>
        </w:rPr>
      </w:pPr>
    </w:p>
    <w:p w:rsidR="009D7404" w:rsidRPr="0008661C" w:rsidRDefault="00496D85" w:rsidP="0051196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hy are you interested in coaching</w:t>
      </w:r>
      <w:r w:rsidR="00D03A39">
        <w:rPr>
          <w:rFonts w:ascii="Times New Roman" w:hAnsi="Times New Roman" w:cs="Times New Roman"/>
          <w:b/>
        </w:rPr>
        <w:t xml:space="preserve"> right now</w:t>
      </w:r>
      <w:r w:rsidR="009D7404" w:rsidRPr="0008661C">
        <w:rPr>
          <w:rFonts w:ascii="Times New Roman" w:hAnsi="Times New Roman" w:cs="Times New Roman"/>
          <w:b/>
        </w:rPr>
        <w:t>?</w:t>
      </w:r>
      <w:r w:rsidR="005E1CD8">
        <w:rPr>
          <w:rFonts w:ascii="Times New Roman" w:hAnsi="Times New Roman" w:cs="Times New Roman"/>
          <w:b/>
        </w:rPr>
        <w:t xml:space="preserve"> How much time can you commit to a career search campaign? (Hours per week?) </w:t>
      </w:r>
    </w:p>
    <w:p w:rsidR="009D7404" w:rsidRDefault="009D7404" w:rsidP="00D9454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946837" w:rsidRDefault="00D94548" w:rsidP="00D9454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7B77E3" w:rsidRDefault="00D94548" w:rsidP="00D9454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ist 5 companies or organizations (by name) that you would enjoy working for: 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Pr="005E1CD8" w:rsidRDefault="005E1CD8" w:rsidP="00D9454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326C23" w:rsidRDefault="00326C23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326C23" w:rsidRDefault="00326C23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326C23" w:rsidRDefault="00326C23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List 3 job titles you are aiming to achieve: 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326C23" w:rsidRDefault="00326C23" w:rsidP="005E1CD8">
      <w:pPr>
        <w:spacing w:after="0" w:line="360" w:lineRule="auto"/>
        <w:rPr>
          <w:rFonts w:ascii="Times New Roman" w:hAnsi="Times New Roman" w:cs="Times New Roman"/>
          <w:b/>
        </w:rPr>
      </w:pPr>
    </w:p>
    <w:p w:rsidR="00326C23" w:rsidRDefault="00D84E81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D84E81">
        <w:rPr>
          <w:rFonts w:ascii="Times New Roman" w:hAnsi="Times New Roman" w:cs="Times New Roman"/>
          <w:b/>
        </w:rPr>
        <w:t>Is your car</w:t>
      </w:r>
      <w:r w:rsidR="00326C23">
        <w:rPr>
          <w:rFonts w:ascii="Times New Roman" w:hAnsi="Times New Roman" w:cs="Times New Roman"/>
          <w:b/>
        </w:rPr>
        <w:t xml:space="preserve">eer campaign targeted towards: </w:t>
      </w:r>
    </w:p>
    <w:p w:rsidR="00D84E81" w:rsidRPr="00D84E81" w:rsidRDefault="00D84E81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D84E81">
        <w:rPr>
          <w:rFonts w:ascii="Times New Roman" w:hAnsi="Times New Roman" w:cs="Times New Roman"/>
          <w:b/>
        </w:rPr>
        <w:t xml:space="preserve">Local / regional companies </w:t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</w:rPr>
        <w:t>Yes</w:t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  <w:t>No</w:t>
      </w:r>
    </w:p>
    <w:p w:rsidR="00D84E81" w:rsidRPr="00D84E81" w:rsidRDefault="00D84E81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D84E81">
        <w:rPr>
          <w:rFonts w:ascii="Times New Roman" w:hAnsi="Times New Roman" w:cs="Times New Roman"/>
          <w:b/>
        </w:rPr>
        <w:t>State / Federal agencies</w:t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</w:rPr>
        <w:t>Yes</w:t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  <w:t>No</w:t>
      </w:r>
    </w:p>
    <w:p w:rsidR="00D84E81" w:rsidRPr="00D84E81" w:rsidRDefault="00D84E81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D84E81">
        <w:rPr>
          <w:rFonts w:ascii="Times New Roman" w:hAnsi="Times New Roman" w:cs="Times New Roman"/>
          <w:b/>
        </w:rPr>
        <w:t>National companies</w:t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</w:rPr>
        <w:t>Yes</w:t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  <w:t>No</w:t>
      </w:r>
    </w:p>
    <w:p w:rsidR="00D84E81" w:rsidRPr="00D84E81" w:rsidRDefault="00D84E81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D84E81">
        <w:rPr>
          <w:rFonts w:ascii="Times New Roman" w:hAnsi="Times New Roman" w:cs="Times New Roman"/>
          <w:b/>
        </w:rPr>
        <w:t>International companies</w:t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D84E81">
        <w:rPr>
          <w:rFonts w:ascii="Times New Roman" w:hAnsi="Times New Roman" w:cs="Times New Roman"/>
          <w:b/>
        </w:rPr>
        <w:tab/>
      </w:r>
      <w:r w:rsidRPr="00326C23">
        <w:rPr>
          <w:rFonts w:ascii="Times New Roman" w:hAnsi="Times New Roman" w:cs="Times New Roman"/>
        </w:rPr>
        <w:t>Yes</w:t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</w:r>
      <w:r w:rsidRPr="00326C23">
        <w:rPr>
          <w:rFonts w:ascii="Times New Roman" w:hAnsi="Times New Roman" w:cs="Times New Roman"/>
        </w:rPr>
        <w:tab/>
        <w:t>No</w:t>
      </w:r>
    </w:p>
    <w:p w:rsidR="00326C23" w:rsidRPr="00326C23" w:rsidRDefault="00326C23" w:rsidP="005E1CD8">
      <w:pPr>
        <w:spacing w:after="0" w:line="360" w:lineRule="auto"/>
        <w:rPr>
          <w:rFonts w:ascii="Times New Roman" w:hAnsi="Times New Roman" w:cs="Times New Roman"/>
          <w:b/>
        </w:rPr>
      </w:pPr>
    </w:p>
    <w:p w:rsidR="00943FFD" w:rsidRPr="00326C23" w:rsidRDefault="00943FFD" w:rsidP="005E1CD8">
      <w:pPr>
        <w:spacing w:after="0" w:line="360" w:lineRule="auto"/>
        <w:rPr>
          <w:rFonts w:ascii="Times New Roman" w:hAnsi="Times New Roman" w:cs="Times New Roman"/>
          <w:b/>
        </w:rPr>
      </w:pPr>
      <w:r w:rsidRPr="00326C23">
        <w:rPr>
          <w:rFonts w:ascii="Times New Roman" w:hAnsi="Times New Roman" w:cs="Times New Roman"/>
          <w:b/>
        </w:rPr>
        <w:t xml:space="preserve">Where do you feel you need the most help in developing your career search campaign? 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 Changing Careers / Industries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 Developing Goals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___________ Accountability 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___________ Resume / Cover Letter 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___________ Networking / Relationships 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 Interviewing</w:t>
      </w:r>
    </w:p>
    <w:p w:rsidR="00943FFD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 Skill Development</w:t>
      </w:r>
    </w:p>
    <w:p w:rsidR="00D84E81" w:rsidRDefault="00943FFD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 Discouragement / Self – Esteem / Confidence</w:t>
      </w:r>
      <w:r w:rsidR="00D84E81">
        <w:rPr>
          <w:rFonts w:ascii="Times New Roman" w:hAnsi="Times New Roman" w:cs="Times New Roman"/>
        </w:rPr>
        <w:tab/>
      </w:r>
      <w:r w:rsidR="00D84E81">
        <w:rPr>
          <w:rFonts w:ascii="Times New Roman" w:hAnsi="Times New Roman" w:cs="Times New Roman"/>
        </w:rPr>
        <w:tab/>
      </w:r>
    </w:p>
    <w:p w:rsidR="00D84E81" w:rsidRPr="00943FFD" w:rsidRDefault="00943FFD" w:rsidP="00D9454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___________ </w:t>
      </w:r>
      <w:r w:rsidRPr="00943FFD">
        <w:rPr>
          <w:rFonts w:ascii="Times New Roman" w:hAnsi="Times New Roman" w:cs="Times New Roman"/>
        </w:rPr>
        <w:t>Personal Branding / LinkedIn</w:t>
      </w:r>
    </w:p>
    <w:p w:rsidR="00D84E81" w:rsidRPr="00326C23" w:rsidRDefault="00943FFD" w:rsidP="00D94548">
      <w:pPr>
        <w:spacing w:after="0" w:line="360" w:lineRule="auto"/>
        <w:rPr>
          <w:rFonts w:ascii="Times New Roman" w:hAnsi="Times New Roman" w:cs="Times New Roman"/>
        </w:rPr>
      </w:pPr>
      <w:r w:rsidRPr="00943FFD">
        <w:rPr>
          <w:rFonts w:ascii="Times New Roman" w:hAnsi="Times New Roman" w:cs="Times New Roman"/>
        </w:rPr>
        <w:tab/>
      </w:r>
      <w:r w:rsidRPr="00943FFD">
        <w:rPr>
          <w:rFonts w:ascii="Times New Roman" w:hAnsi="Times New Roman" w:cs="Times New Roman"/>
        </w:rPr>
        <w:tab/>
        <w:t>___________ Other</w:t>
      </w:r>
    </w:p>
    <w:p w:rsidR="00D84E81" w:rsidRDefault="00D84E81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D84E81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ofessional Affiliation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D84E81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pecial Awards and Recognition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Technology proficiencie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oreign Language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ublications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326C23" w:rsidRDefault="00326C23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943FFD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peaking Engagement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Other skills 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943FFD" w:rsidRDefault="00943FFD" w:rsidP="00943FFD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D84E81" w:rsidRDefault="00D84E81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hy are you interested in coaching w/Natascha? How did you hear about her?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5E1CD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5E1CD8" w:rsidRDefault="005E1CD8" w:rsidP="00D94548">
      <w:pPr>
        <w:spacing w:after="0" w:line="360" w:lineRule="auto"/>
        <w:rPr>
          <w:rFonts w:ascii="Times New Roman" w:hAnsi="Times New Roman" w:cs="Times New Roman"/>
          <w:b/>
        </w:rPr>
      </w:pPr>
    </w:p>
    <w:p w:rsidR="00D03A39" w:rsidRPr="00D03A39" w:rsidRDefault="00D03A39" w:rsidP="00D94548">
      <w:pPr>
        <w:spacing w:after="0" w:line="360" w:lineRule="auto"/>
        <w:rPr>
          <w:rFonts w:ascii="Times New Roman" w:hAnsi="Times New Roman" w:cs="Times New Roman"/>
          <w:b/>
        </w:rPr>
      </w:pPr>
      <w:r w:rsidRPr="00D03A39">
        <w:rPr>
          <w:rFonts w:ascii="Times New Roman" w:hAnsi="Times New Roman" w:cs="Times New Roman"/>
          <w:b/>
        </w:rPr>
        <w:t xml:space="preserve">What are you concerns about coaching? </w:t>
      </w:r>
    </w:p>
    <w:p w:rsidR="00D03A39" w:rsidRDefault="00D03A39" w:rsidP="00D03A39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D03A39" w:rsidRDefault="00D03A39" w:rsidP="00D03A39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_________</w:t>
      </w:r>
    </w:p>
    <w:p w:rsidR="00D94548" w:rsidRDefault="00D94548" w:rsidP="00D94548">
      <w:pPr>
        <w:spacing w:after="0" w:line="360" w:lineRule="auto"/>
        <w:rPr>
          <w:rFonts w:ascii="Times New Roman" w:hAnsi="Times New Roman" w:cs="Times New Roman"/>
        </w:rPr>
      </w:pPr>
    </w:p>
    <w:p w:rsidR="00496D85" w:rsidRDefault="00496D85" w:rsidP="00D94548">
      <w:pPr>
        <w:spacing w:after="0" w:line="360" w:lineRule="auto"/>
        <w:rPr>
          <w:rFonts w:ascii="Times New Roman" w:hAnsi="Times New Roman" w:cs="Times New Roman"/>
        </w:rPr>
      </w:pPr>
      <w:r w:rsidRPr="00496D85">
        <w:rPr>
          <w:rFonts w:ascii="Times New Roman" w:hAnsi="Times New Roman" w:cs="Times New Roman"/>
          <w:b/>
        </w:rPr>
        <w:t>Are you willing to make the commitment to focus on yourself and pursue your dreams</w:t>
      </w:r>
      <w:r w:rsidR="00D03A39">
        <w:rPr>
          <w:rFonts w:ascii="Times New Roman" w:hAnsi="Times New Roman" w:cs="Times New Roman"/>
          <w:b/>
        </w:rPr>
        <w:t xml:space="preserve"> over these next 90 days (write yes, no or maybe)</w:t>
      </w:r>
      <w:r w:rsidRPr="00496D85">
        <w:rPr>
          <w:rFonts w:ascii="Times New Roman" w:hAnsi="Times New Roman" w:cs="Times New Roman"/>
          <w:b/>
        </w:rPr>
        <w:t>?</w:t>
      </w:r>
      <w:r>
        <w:rPr>
          <w:rFonts w:ascii="Times New Roman" w:hAnsi="Times New Roman" w:cs="Times New Roman"/>
        </w:rPr>
        <w:t xml:space="preserve"> __________</w:t>
      </w:r>
    </w:p>
    <w:p w:rsidR="00496D85" w:rsidRDefault="00496D85" w:rsidP="00D94548">
      <w:pPr>
        <w:spacing w:after="0" w:line="360" w:lineRule="auto"/>
        <w:rPr>
          <w:rFonts w:ascii="Times New Roman" w:hAnsi="Times New Roman" w:cs="Times New Roman"/>
        </w:rPr>
      </w:pPr>
    </w:p>
    <w:p w:rsidR="00946837" w:rsidRPr="00D94548" w:rsidRDefault="00D9454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ignature: </w:t>
      </w:r>
      <w:r>
        <w:rPr>
          <w:rFonts w:ascii="Times New Roman" w:hAnsi="Times New Roman" w:cs="Times New Roman"/>
          <w:b/>
        </w:rPr>
        <w:tab/>
      </w:r>
      <w:r w:rsidR="00946837">
        <w:rPr>
          <w:rFonts w:ascii="Times New Roman" w:hAnsi="Times New Roman" w:cs="Times New Roman"/>
        </w:rPr>
        <w:t>_________________________________________________</w:t>
      </w:r>
    </w:p>
    <w:p w:rsidR="00946837" w:rsidRDefault="00D945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rint Name:</w:t>
      </w:r>
      <w:r>
        <w:rPr>
          <w:rFonts w:ascii="Times New Roman" w:hAnsi="Times New Roman" w:cs="Times New Roman"/>
          <w:b/>
        </w:rPr>
        <w:tab/>
      </w:r>
      <w:r w:rsidR="00946837">
        <w:rPr>
          <w:rFonts w:ascii="Times New Roman" w:hAnsi="Times New Roman" w:cs="Times New Roman"/>
        </w:rPr>
        <w:t>_________________________________________________</w:t>
      </w:r>
    </w:p>
    <w:p w:rsidR="00D94548" w:rsidRPr="00D94548" w:rsidRDefault="00D94548">
      <w:pPr>
        <w:rPr>
          <w:rFonts w:ascii="Times New Roman" w:hAnsi="Times New Roman" w:cs="Times New Roman"/>
          <w:b/>
        </w:rPr>
      </w:pPr>
      <w:r w:rsidRPr="00D94548">
        <w:rPr>
          <w:rFonts w:ascii="Times New Roman" w:hAnsi="Times New Roman" w:cs="Times New Roman"/>
          <w:b/>
        </w:rPr>
        <w:t>Date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_______________________</w:t>
      </w:r>
    </w:p>
    <w:sectPr w:rsidR="00D94548" w:rsidRPr="00D94548" w:rsidSect="009D7404"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zExNzM2AZGGSjpKwanFxZn5eSAFprUAkWn08iwAAAA="/>
  </w:docVars>
  <w:rsids>
    <w:rsidRoot w:val="00511961"/>
    <w:rsid w:val="000124FE"/>
    <w:rsid w:val="0008661C"/>
    <w:rsid w:val="00143C49"/>
    <w:rsid w:val="00286F3D"/>
    <w:rsid w:val="00326C23"/>
    <w:rsid w:val="00496D85"/>
    <w:rsid w:val="00511961"/>
    <w:rsid w:val="005E1CD8"/>
    <w:rsid w:val="00682E63"/>
    <w:rsid w:val="0074699F"/>
    <w:rsid w:val="007B77E3"/>
    <w:rsid w:val="007D745D"/>
    <w:rsid w:val="008D3114"/>
    <w:rsid w:val="00943FFD"/>
    <w:rsid w:val="00946837"/>
    <w:rsid w:val="0097011B"/>
    <w:rsid w:val="009D7404"/>
    <w:rsid w:val="00A43C0C"/>
    <w:rsid w:val="00B923F2"/>
    <w:rsid w:val="00BE160D"/>
    <w:rsid w:val="00C56294"/>
    <w:rsid w:val="00D03A39"/>
    <w:rsid w:val="00D84E81"/>
    <w:rsid w:val="00D94548"/>
    <w:rsid w:val="00DA581A"/>
    <w:rsid w:val="00E23265"/>
    <w:rsid w:val="00EC3214"/>
    <w:rsid w:val="00F05F81"/>
    <w:rsid w:val="00F12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9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19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96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19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19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9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26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D483F-B48E-4C23-B83D-7BC4A8C97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8</Words>
  <Characters>945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scha Saunders</dc:creator>
  <cp:lastModifiedBy>Natascha Saunders</cp:lastModifiedBy>
  <cp:revision>4</cp:revision>
  <cp:lastPrinted>2018-08-24T01:13:00Z</cp:lastPrinted>
  <dcterms:created xsi:type="dcterms:W3CDTF">2018-09-19T11:51:00Z</dcterms:created>
  <dcterms:modified xsi:type="dcterms:W3CDTF">2018-09-19T12:14:00Z</dcterms:modified>
</cp:coreProperties>
</file>